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398AD" w14:textId="77777777" w:rsidR="008B162E" w:rsidRPr="00B5094F" w:rsidRDefault="00000000" w:rsidP="008B162E">
      <w:pPr>
        <w:spacing w:line="360" w:lineRule="auto"/>
        <w:jc w:val="right"/>
        <w:rPr>
          <w:rFonts w:ascii="Arial Rounded MT Bold" w:hAnsi="Arial Rounded MT Bold" w:cs="Tahoma"/>
        </w:rPr>
      </w:pPr>
      <w:r>
        <w:rPr>
          <w:rFonts w:ascii="Arial" w:hAnsi="Arial" w:cs="Arial"/>
          <w:noProof/>
        </w:rPr>
        <w:pict w14:anchorId="5291FF4D">
          <v:line id="Conector reto 7" o:spid="_x0000_s1026" style="position:absolute;left:0;text-align:left;z-index:251664384;visibility:visible;mso-wrap-distance-top:-3e-5mm;mso-wrap-distance-bottom:-3e-5mm" from="-5.5pt,59.6pt" to="455.8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" strokeweight=".26mm">
            <v:stroke joinstyle="miter"/>
          </v:line>
        </w:pict>
      </w:r>
      <w:r w:rsidR="008B162E">
        <w:rPr>
          <w:noProof/>
          <w:lang w:eastAsia="pt-BR"/>
        </w:rPr>
        <w:drawing>
          <wp:anchor distT="0" distB="0" distL="114300" distR="114300" simplePos="0" relativeHeight="251665408" behindDoc="1" locked="0" layoutInCell="1" allowOverlap="1" wp14:anchorId="45FC05B0" wp14:editId="70730D2C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162E" w:rsidRPr="00B5094F">
        <w:rPr>
          <w:rFonts w:ascii="Arial Rounded MT Bold" w:hAnsi="Arial Rounded MT Bold" w:cs="Tahoma"/>
        </w:rPr>
        <w:object w:dxaOrig="1782" w:dyaOrig="747" w14:anchorId="08CD41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3.5pt" o:ole="" filled="t">
            <v:fill color2="black"/>
            <v:imagedata r:id="rId7" o:title=""/>
          </v:shape>
          <o:OLEObject Type="Embed" ProgID="CorelDRAW" ShapeID="_x0000_i1025" DrawAspect="Content" ObjectID="_1772453740" r:id="rId8"/>
        </w:object>
      </w:r>
    </w:p>
    <w:p w14:paraId="788525B9" w14:textId="77777777" w:rsidR="008B162E" w:rsidRDefault="008B162E" w:rsidP="008B162E">
      <w:pPr>
        <w:pStyle w:val="Legenda1"/>
        <w:spacing w:line="360" w:lineRule="auto"/>
        <w:jc w:val="center"/>
        <w:rPr>
          <w:rFonts w:ascii="Arial" w:hAnsi="Arial" w:cs="Arial"/>
          <w:sz w:val="24"/>
          <w:szCs w:val="24"/>
        </w:rPr>
      </w:pPr>
      <w:bookmarkStart w:id="0" w:name="_Hlk2244010"/>
      <w:bookmarkEnd w:id="0"/>
    </w:p>
    <w:p w14:paraId="2705143B" w14:textId="77777777" w:rsidR="008B162E" w:rsidRDefault="008B162E" w:rsidP="008B162E">
      <w:pPr>
        <w:pStyle w:val="Legenda1"/>
        <w:jc w:val="center"/>
        <w:rPr>
          <w:rFonts w:ascii="Arial" w:hAnsi="Arial" w:cs="Arial"/>
          <w:sz w:val="24"/>
          <w:szCs w:val="24"/>
        </w:rPr>
      </w:pPr>
      <w:r w:rsidRPr="00D01E7E">
        <w:rPr>
          <w:rFonts w:ascii="Arial" w:hAnsi="Arial" w:cs="Arial"/>
          <w:sz w:val="24"/>
          <w:szCs w:val="24"/>
        </w:rPr>
        <w:t xml:space="preserve">PROGRAMA DE </w:t>
      </w:r>
      <w:r>
        <w:rPr>
          <w:rFonts w:ascii="Arial" w:hAnsi="Arial" w:cs="Arial"/>
          <w:sz w:val="24"/>
          <w:szCs w:val="24"/>
        </w:rPr>
        <w:t>PÓS-GRADUAÇÃO</w:t>
      </w:r>
      <w:r w:rsidRPr="00D01E7E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</w:p>
    <w:p w14:paraId="08E5F62D" w14:textId="77777777" w:rsidR="008B162E" w:rsidRPr="00806D64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Rua Eugênio do Nascimento, s/n – Bairro Dom Bosco</w:t>
      </w:r>
    </w:p>
    <w:p w14:paraId="7921CE8C" w14:textId="7777777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 w:rsidRPr="00806D64">
        <w:rPr>
          <w:rFonts w:ascii="Arial" w:hAnsi="Arial" w:cs="Arial"/>
          <w:sz w:val="16"/>
          <w:szCs w:val="16"/>
        </w:rPr>
        <w:t>Juiz de Fora – MG – CEP: 36038-330</w:t>
      </w:r>
      <w:r>
        <w:rPr>
          <w:rFonts w:ascii="Arial" w:hAnsi="Arial" w:cs="Arial"/>
          <w:sz w:val="16"/>
          <w:szCs w:val="16"/>
        </w:rPr>
        <w:t xml:space="preserve"> – (32) 2102-3256</w:t>
      </w:r>
    </w:p>
    <w:p w14:paraId="20FDC586" w14:textId="06A56407" w:rsidR="008B162E" w:rsidRDefault="008B162E" w:rsidP="008B162E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E-mail: </w:t>
      </w:r>
      <w:hyperlink r:id="rId9" w:history="1">
        <w:r w:rsidR="00FD4F95" w:rsidRPr="009C15B5">
          <w:rPr>
            <w:rStyle w:val="Hyperlink"/>
            <w:rFonts w:ascii="Arial" w:hAnsi="Arial" w:cs="Arial"/>
            <w:sz w:val="16"/>
            <w:szCs w:val="16"/>
          </w:rPr>
          <w:t>mestrado.fisioterapia@ufjf.br</w:t>
        </w:r>
      </w:hyperlink>
      <w:r>
        <w:rPr>
          <w:rFonts w:ascii="Arial" w:hAnsi="Arial" w:cs="Arial"/>
          <w:sz w:val="16"/>
          <w:szCs w:val="16"/>
        </w:rPr>
        <w:t xml:space="preserve">; Site: </w:t>
      </w:r>
      <w:hyperlink r:id="rId10">
        <w:r w:rsidR="00FB48DD" w:rsidRPr="00634395">
          <w:rPr>
            <w:rFonts w:ascii="Arial" w:eastAsia="Arial" w:hAnsi="Arial" w:cs="Arial"/>
            <w:color w:val="0000FF"/>
            <w:sz w:val="16"/>
            <w:szCs w:val="16"/>
            <w:u w:val="single"/>
          </w:rPr>
          <w:t>www2.ufjf.br/ppgcrdf</w:t>
        </w:r>
      </w:hyperlink>
    </w:p>
    <w:p w14:paraId="428F787A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150DAF26" w14:textId="04EDE9C7" w:rsidR="00834113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ormulário de</w:t>
      </w:r>
      <w:r w:rsidR="00175060">
        <w:rPr>
          <w:rFonts w:ascii="Arial" w:hAnsi="Arial" w:cs="Arial"/>
          <w:b/>
        </w:rPr>
        <w:t xml:space="preserve"> Eletrônico de</w:t>
      </w:r>
      <w:r w:rsidRPr="00304359">
        <w:rPr>
          <w:rFonts w:ascii="Arial" w:hAnsi="Arial" w:cs="Arial"/>
          <w:b/>
        </w:rPr>
        <w:t xml:space="preserve"> Inscrição</w:t>
      </w:r>
      <w:bookmarkStart w:id="1" w:name="_Hlk101782519"/>
      <w:r w:rsidR="00FD4F95">
        <w:rPr>
          <w:rFonts w:ascii="Arial" w:hAnsi="Arial" w:cs="Arial"/>
          <w:b/>
        </w:rPr>
        <w:t xml:space="preserve"> </w:t>
      </w:r>
      <w:r w:rsidR="00175060">
        <w:rPr>
          <w:rFonts w:ascii="Arial" w:hAnsi="Arial" w:cs="Arial"/>
          <w:b/>
        </w:rPr>
        <w:t xml:space="preserve">– Processo Seletivo </w:t>
      </w:r>
      <w:r w:rsidR="00117215">
        <w:rPr>
          <w:rFonts w:ascii="Arial" w:hAnsi="Arial" w:cs="Arial"/>
          <w:b/>
        </w:rPr>
        <w:t>202</w:t>
      </w:r>
      <w:bookmarkEnd w:id="1"/>
      <w:r w:rsidR="00EB526E">
        <w:rPr>
          <w:rFonts w:ascii="Arial" w:hAnsi="Arial" w:cs="Arial"/>
          <w:b/>
        </w:rPr>
        <w:t>4</w:t>
      </w:r>
    </w:p>
    <w:p w14:paraId="4904FB94" w14:textId="77777777" w:rsidR="00E007F9" w:rsidRPr="00304359" w:rsidRDefault="00E007F9" w:rsidP="00F5055C">
      <w:pPr>
        <w:rPr>
          <w:rFonts w:ascii="Arial" w:hAnsi="Arial" w:cs="Arial"/>
        </w:rPr>
      </w:pPr>
    </w:p>
    <w:p w14:paraId="5F342E23" w14:textId="77777777" w:rsidR="00F5055C" w:rsidRPr="00304359" w:rsidRDefault="00F5055C" w:rsidP="00F5055C">
      <w:pPr>
        <w:rPr>
          <w:rFonts w:ascii="Arial" w:hAnsi="Arial" w:cs="Arial"/>
        </w:rPr>
      </w:pPr>
    </w:p>
    <w:p w14:paraId="6FDAD897" w14:textId="77777777" w:rsidR="00F5055C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Leia atentamente antes de preencher</w:t>
      </w:r>
    </w:p>
    <w:p w14:paraId="39B41DEE" w14:textId="77777777" w:rsidR="00175060" w:rsidRDefault="00175060" w:rsidP="00F5055C">
      <w:pPr>
        <w:jc w:val="center"/>
        <w:rPr>
          <w:rFonts w:ascii="Arial" w:hAnsi="Arial" w:cs="Arial"/>
          <w:b/>
        </w:rPr>
      </w:pPr>
    </w:p>
    <w:p w14:paraId="4DECFDB7" w14:textId="77777777" w:rsidR="00175060" w:rsidRPr="00304359" w:rsidRDefault="00175060" w:rsidP="00F5055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ficação</w:t>
      </w:r>
    </w:p>
    <w:p w14:paraId="17CE2F8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54"/>
        <w:gridCol w:w="1590"/>
      </w:tblGrid>
      <w:tr w:rsidR="00F5055C" w:rsidRPr="00304359" w14:paraId="44A728CF" w14:textId="77777777" w:rsidTr="00175060">
        <w:tc>
          <w:tcPr>
            <w:tcW w:w="7054" w:type="dxa"/>
          </w:tcPr>
          <w:p w14:paraId="5C02CE12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ome completo</w:t>
            </w:r>
          </w:p>
        </w:tc>
        <w:tc>
          <w:tcPr>
            <w:tcW w:w="1590" w:type="dxa"/>
          </w:tcPr>
          <w:p w14:paraId="72A87BED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 Civil</w:t>
            </w:r>
          </w:p>
        </w:tc>
      </w:tr>
      <w:tr w:rsidR="00F5055C" w:rsidRPr="00304359" w14:paraId="5286F19B" w14:textId="77777777" w:rsidTr="00175060">
        <w:tc>
          <w:tcPr>
            <w:tcW w:w="7054" w:type="dxa"/>
          </w:tcPr>
          <w:p w14:paraId="5BD574D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26EFA4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DEFB41B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0FDD3FC3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Nascimento</w:t>
      </w:r>
    </w:p>
    <w:p w14:paraId="35E3C80C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2125"/>
        <w:gridCol w:w="2125"/>
        <w:gridCol w:w="2125"/>
        <w:gridCol w:w="2125"/>
      </w:tblGrid>
      <w:tr w:rsidR="00DD216A" w:rsidRPr="00304359" w14:paraId="18D10512" w14:textId="77777777" w:rsidTr="00DD216A">
        <w:trPr>
          <w:trHeight w:val="276"/>
        </w:trPr>
        <w:tc>
          <w:tcPr>
            <w:tcW w:w="2125" w:type="dxa"/>
          </w:tcPr>
          <w:p w14:paraId="7E7E54A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</w:t>
            </w:r>
          </w:p>
        </w:tc>
        <w:tc>
          <w:tcPr>
            <w:tcW w:w="2125" w:type="dxa"/>
          </w:tcPr>
          <w:p w14:paraId="4F820114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2125" w:type="dxa"/>
          </w:tcPr>
          <w:p w14:paraId="49702C83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5" w:type="dxa"/>
          </w:tcPr>
          <w:p w14:paraId="6F688C08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ís</w:t>
            </w:r>
          </w:p>
        </w:tc>
      </w:tr>
      <w:tr w:rsidR="00DD216A" w:rsidRPr="00304359" w14:paraId="602153D5" w14:textId="77777777" w:rsidTr="00DD216A">
        <w:trPr>
          <w:trHeight w:val="276"/>
        </w:trPr>
        <w:tc>
          <w:tcPr>
            <w:tcW w:w="2125" w:type="dxa"/>
          </w:tcPr>
          <w:p w14:paraId="25BC4840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432C886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E78D5DF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14:paraId="1CB17D51" w14:textId="77777777" w:rsidR="00DD216A" w:rsidRPr="00304359" w:rsidRDefault="00DD216A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999F030" w14:textId="77777777" w:rsidR="00F5055C" w:rsidRPr="00304359" w:rsidRDefault="00F5055C" w:rsidP="00F5055C">
      <w:pPr>
        <w:jc w:val="center"/>
        <w:rPr>
          <w:rFonts w:ascii="Arial" w:hAnsi="Arial" w:cs="Arial"/>
        </w:rPr>
      </w:pPr>
    </w:p>
    <w:p w14:paraId="21A04B2A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Filiação</w:t>
      </w:r>
    </w:p>
    <w:p w14:paraId="1D70492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2"/>
        <w:gridCol w:w="4322"/>
      </w:tblGrid>
      <w:tr w:rsidR="00F5055C" w:rsidRPr="00304359" w14:paraId="40DCEF2B" w14:textId="77777777" w:rsidTr="00F5055C">
        <w:tc>
          <w:tcPr>
            <w:tcW w:w="4322" w:type="dxa"/>
          </w:tcPr>
          <w:p w14:paraId="77B2134F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Pai</w:t>
            </w:r>
          </w:p>
        </w:tc>
        <w:tc>
          <w:tcPr>
            <w:tcW w:w="4322" w:type="dxa"/>
          </w:tcPr>
          <w:p w14:paraId="059BB0DE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ãe</w:t>
            </w:r>
          </w:p>
        </w:tc>
      </w:tr>
      <w:tr w:rsidR="00F5055C" w:rsidRPr="00304359" w14:paraId="383C375C" w14:textId="77777777" w:rsidTr="00F5055C">
        <w:tc>
          <w:tcPr>
            <w:tcW w:w="4322" w:type="dxa"/>
          </w:tcPr>
          <w:p w14:paraId="76D0192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322" w:type="dxa"/>
          </w:tcPr>
          <w:p w14:paraId="28614FB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924A56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p w14:paraId="0DE955B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Documentação</w:t>
      </w:r>
    </w:p>
    <w:p w14:paraId="4B8A922B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1"/>
        <w:gridCol w:w="2161"/>
        <w:gridCol w:w="2161"/>
        <w:gridCol w:w="2161"/>
      </w:tblGrid>
      <w:tr w:rsidR="00F5055C" w:rsidRPr="00304359" w14:paraId="167F4482" w14:textId="77777777" w:rsidTr="00F5055C">
        <w:tc>
          <w:tcPr>
            <w:tcW w:w="2161" w:type="dxa"/>
          </w:tcPr>
          <w:p w14:paraId="1E164E0B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 do RG</w:t>
            </w:r>
          </w:p>
        </w:tc>
        <w:tc>
          <w:tcPr>
            <w:tcW w:w="2161" w:type="dxa"/>
          </w:tcPr>
          <w:p w14:paraId="58BCCE57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ata da Expedição</w:t>
            </w:r>
          </w:p>
        </w:tc>
        <w:tc>
          <w:tcPr>
            <w:tcW w:w="2161" w:type="dxa"/>
          </w:tcPr>
          <w:p w14:paraId="5E44D158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Órgão Expedidor</w:t>
            </w:r>
          </w:p>
        </w:tc>
        <w:tc>
          <w:tcPr>
            <w:tcW w:w="2161" w:type="dxa"/>
          </w:tcPr>
          <w:p w14:paraId="112012D6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PF</w:t>
            </w:r>
          </w:p>
        </w:tc>
      </w:tr>
      <w:tr w:rsidR="00F5055C" w:rsidRPr="00304359" w14:paraId="4E560C3A" w14:textId="77777777" w:rsidTr="00F5055C">
        <w:tc>
          <w:tcPr>
            <w:tcW w:w="2161" w:type="dxa"/>
          </w:tcPr>
          <w:p w14:paraId="2B73DB8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16B8F17B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 xml:space="preserve">       /       /</w:t>
            </w:r>
          </w:p>
        </w:tc>
        <w:tc>
          <w:tcPr>
            <w:tcW w:w="2161" w:type="dxa"/>
          </w:tcPr>
          <w:p w14:paraId="5014BAB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464B35A6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1A9E38EE" w14:textId="77777777" w:rsidTr="00F5055C">
        <w:tc>
          <w:tcPr>
            <w:tcW w:w="2161" w:type="dxa"/>
          </w:tcPr>
          <w:p w14:paraId="561FEEA0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ítulo Eleitoral</w:t>
            </w:r>
          </w:p>
        </w:tc>
        <w:tc>
          <w:tcPr>
            <w:tcW w:w="2161" w:type="dxa"/>
          </w:tcPr>
          <w:p w14:paraId="22125CFF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Zona</w:t>
            </w:r>
          </w:p>
        </w:tc>
        <w:tc>
          <w:tcPr>
            <w:tcW w:w="2161" w:type="dxa"/>
          </w:tcPr>
          <w:p w14:paraId="3586798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eção</w:t>
            </w:r>
          </w:p>
        </w:tc>
        <w:tc>
          <w:tcPr>
            <w:tcW w:w="2161" w:type="dxa"/>
          </w:tcPr>
          <w:p w14:paraId="02F20B0A" w14:textId="77777777" w:rsidR="00F5055C" w:rsidRPr="00304359" w:rsidRDefault="00BA152F" w:rsidP="00BA152F">
            <w:pPr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Município/Estado</w:t>
            </w:r>
          </w:p>
        </w:tc>
      </w:tr>
      <w:tr w:rsidR="00F5055C" w:rsidRPr="00304359" w14:paraId="0A82DFAA" w14:textId="77777777" w:rsidTr="00F5055C">
        <w:tc>
          <w:tcPr>
            <w:tcW w:w="2161" w:type="dxa"/>
          </w:tcPr>
          <w:p w14:paraId="42FAC214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8F44BEA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3F1110E5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0CC20693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5C5EA3D0" w14:textId="77777777" w:rsidTr="00F5055C">
        <w:tc>
          <w:tcPr>
            <w:tcW w:w="2161" w:type="dxa"/>
          </w:tcPr>
          <w:p w14:paraId="59CB4151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Documento Militar</w:t>
            </w:r>
          </w:p>
        </w:tc>
        <w:tc>
          <w:tcPr>
            <w:tcW w:w="2161" w:type="dxa"/>
          </w:tcPr>
          <w:p w14:paraId="6595A1FB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úmero</w:t>
            </w:r>
          </w:p>
        </w:tc>
        <w:tc>
          <w:tcPr>
            <w:tcW w:w="2161" w:type="dxa"/>
          </w:tcPr>
          <w:p w14:paraId="3874070E" w14:textId="77777777" w:rsidR="00F5055C" w:rsidRPr="00304359" w:rsidRDefault="00BA152F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Série</w:t>
            </w:r>
          </w:p>
        </w:tc>
        <w:tc>
          <w:tcPr>
            <w:tcW w:w="2161" w:type="dxa"/>
          </w:tcPr>
          <w:p w14:paraId="563F7B00" w14:textId="77777777" w:rsidR="00F5055C" w:rsidRPr="00304359" w:rsidRDefault="00F5055C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F5055C" w:rsidRPr="00304359" w14:paraId="364E9E71" w14:textId="77777777" w:rsidTr="00F5055C">
        <w:tc>
          <w:tcPr>
            <w:tcW w:w="2161" w:type="dxa"/>
          </w:tcPr>
          <w:p w14:paraId="35BF4339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0582A153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7F73A8CB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61" w:type="dxa"/>
          </w:tcPr>
          <w:p w14:paraId="131F6411" w14:textId="77777777" w:rsidR="00F5055C" w:rsidRPr="00304359" w:rsidRDefault="00F5055C" w:rsidP="00F5055C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1212CB9" w14:textId="77777777" w:rsidR="00F5055C" w:rsidRDefault="00F5055C" w:rsidP="00F5055C">
      <w:pPr>
        <w:jc w:val="center"/>
        <w:rPr>
          <w:rFonts w:ascii="Arial" w:hAnsi="Arial" w:cs="Arial"/>
          <w:b/>
        </w:rPr>
      </w:pPr>
    </w:p>
    <w:p w14:paraId="70BD563F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Endereço para Correspondência</w:t>
      </w:r>
    </w:p>
    <w:p w14:paraId="2AA2B310" w14:textId="77777777" w:rsidR="00F5055C" w:rsidRPr="00304359" w:rsidRDefault="00F5055C" w:rsidP="00F5055C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843"/>
        <w:gridCol w:w="2126"/>
        <w:gridCol w:w="1984"/>
      </w:tblGrid>
      <w:tr w:rsidR="00C57BA8" w:rsidRPr="00304359" w14:paraId="211C5A2B" w14:textId="77777777" w:rsidTr="00C57BA8">
        <w:tc>
          <w:tcPr>
            <w:tcW w:w="2660" w:type="dxa"/>
          </w:tcPr>
          <w:p w14:paraId="3EBC3BB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Rua</w:t>
            </w:r>
          </w:p>
        </w:tc>
        <w:tc>
          <w:tcPr>
            <w:tcW w:w="1843" w:type="dxa"/>
          </w:tcPr>
          <w:p w14:paraId="564B9938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Nº/compl.</w:t>
            </w:r>
          </w:p>
        </w:tc>
        <w:tc>
          <w:tcPr>
            <w:tcW w:w="2126" w:type="dxa"/>
          </w:tcPr>
          <w:p w14:paraId="2D41ECF6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Bairro</w:t>
            </w:r>
          </w:p>
        </w:tc>
        <w:tc>
          <w:tcPr>
            <w:tcW w:w="1984" w:type="dxa"/>
          </w:tcPr>
          <w:p w14:paraId="552C5742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P</w:t>
            </w:r>
          </w:p>
        </w:tc>
      </w:tr>
      <w:tr w:rsidR="00C57BA8" w:rsidRPr="00304359" w14:paraId="5C125ECF" w14:textId="77777777" w:rsidTr="00C57BA8">
        <w:tc>
          <w:tcPr>
            <w:tcW w:w="2660" w:type="dxa"/>
          </w:tcPr>
          <w:p w14:paraId="57BBD94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C8B0801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5CBEE355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22240CF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C57BA8" w:rsidRPr="00304359" w14:paraId="3E493D8A" w14:textId="77777777" w:rsidTr="00C57BA8">
        <w:tc>
          <w:tcPr>
            <w:tcW w:w="2660" w:type="dxa"/>
          </w:tcPr>
          <w:p w14:paraId="47CC0770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idade</w:t>
            </w:r>
          </w:p>
        </w:tc>
        <w:tc>
          <w:tcPr>
            <w:tcW w:w="1843" w:type="dxa"/>
          </w:tcPr>
          <w:p w14:paraId="79461E2A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stado</w:t>
            </w:r>
          </w:p>
        </w:tc>
        <w:tc>
          <w:tcPr>
            <w:tcW w:w="2126" w:type="dxa"/>
          </w:tcPr>
          <w:p w14:paraId="120020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Telefone</w:t>
            </w:r>
          </w:p>
        </w:tc>
        <w:tc>
          <w:tcPr>
            <w:tcW w:w="1984" w:type="dxa"/>
          </w:tcPr>
          <w:p w14:paraId="29E12B5C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Celular</w:t>
            </w:r>
          </w:p>
        </w:tc>
      </w:tr>
      <w:tr w:rsidR="00C57BA8" w:rsidRPr="00304359" w14:paraId="0F39E9CD" w14:textId="77777777" w:rsidTr="00C57BA8">
        <w:tc>
          <w:tcPr>
            <w:tcW w:w="2660" w:type="dxa"/>
          </w:tcPr>
          <w:p w14:paraId="1ACABE29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EEDFB5D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3AD12223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4175C3B" w14:textId="77777777" w:rsidR="00C57BA8" w:rsidRPr="00304359" w:rsidRDefault="00C57BA8" w:rsidP="00F5055C">
            <w:pPr>
              <w:jc w:val="center"/>
              <w:rPr>
                <w:rFonts w:ascii="Arial" w:hAnsi="Arial" w:cs="Arial"/>
              </w:rPr>
            </w:pPr>
          </w:p>
        </w:tc>
      </w:tr>
      <w:tr w:rsidR="0066530C" w:rsidRPr="00304359" w14:paraId="181542AB" w14:textId="77777777" w:rsidTr="0071602B">
        <w:tc>
          <w:tcPr>
            <w:tcW w:w="2660" w:type="dxa"/>
          </w:tcPr>
          <w:p w14:paraId="3BCB10F3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  <w:r w:rsidRPr="00304359">
              <w:rPr>
                <w:rFonts w:ascii="Arial" w:hAnsi="Arial" w:cs="Arial"/>
              </w:rPr>
              <w:t>E-mail</w:t>
            </w:r>
          </w:p>
        </w:tc>
        <w:tc>
          <w:tcPr>
            <w:tcW w:w="5953" w:type="dxa"/>
            <w:gridSpan w:val="3"/>
          </w:tcPr>
          <w:p w14:paraId="78560BF2" w14:textId="77777777" w:rsidR="0066530C" w:rsidRPr="00304359" w:rsidRDefault="0066530C" w:rsidP="00F5055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2AB686D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4D1C9F6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F3D83DC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75F8872B" w14:textId="77777777" w:rsidR="0097575C" w:rsidRPr="00304359" w:rsidRDefault="0097575C" w:rsidP="0097575C">
      <w:pPr>
        <w:rPr>
          <w:rFonts w:ascii="Arial" w:hAnsi="Arial" w:cs="Arial"/>
          <w:b/>
        </w:rPr>
      </w:pPr>
      <w:r w:rsidRPr="00304359">
        <w:rPr>
          <w:rFonts w:ascii="Arial" w:hAnsi="Arial" w:cs="Arial"/>
          <w:b/>
        </w:rPr>
        <w:t>Assinale a linha de pesquisa na qual será desenvolvido seu projeto:</w:t>
      </w:r>
    </w:p>
    <w:p w14:paraId="5A668211" w14:textId="77777777" w:rsidR="0097575C" w:rsidRDefault="0097575C" w:rsidP="0097575C">
      <w:pP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 w:rsidRPr="00304359">
        <w:rPr>
          <w:rStyle w:val="apple-converted-space"/>
          <w:rFonts w:ascii="Arial" w:hAnsi="Arial" w:cs="Arial"/>
          <w:bCs/>
          <w:bdr w:val="none" w:sz="0" w:space="0" w:color="auto" w:frame="1"/>
          <w:shd w:val="clear" w:color="auto" w:fill="FFFFFF"/>
        </w:rPr>
        <w:lastRenderedPageBreak/>
        <w:t xml:space="preserve">(    )   </w:t>
      </w:r>
      <w:r w:rsidRPr="00304359"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>Desempenho cardiorrespiratório e reabilitação em diferentes condições de saúde</w:t>
      </w:r>
    </w:p>
    <w:p w14:paraId="2998B359" w14:textId="5BC3BCD2" w:rsidR="0097575C" w:rsidRDefault="0097575C" w:rsidP="0097575C">
      <w:pP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>(</w:t>
      </w:r>
      <w:r w:rsidR="00FD4F95"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    </w:t>
      </w:r>
      <w:r w:rsidRPr="00304359"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>)  Processos de avaliação e intervenção associados ao sistema neuro-musculoesquelético</w:t>
      </w:r>
    </w:p>
    <w:p w14:paraId="622529C2" w14:textId="77777777" w:rsidR="0097575C" w:rsidRDefault="0097575C" w:rsidP="0097575C">
      <w:pP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6BFDBCE" w14:textId="77777777" w:rsidR="0097575C" w:rsidRDefault="0097575C" w:rsidP="0097575C">
      <w:pP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49604FFE" w14:textId="77777777" w:rsidR="0097575C" w:rsidRP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bCs/>
        </w:rPr>
      </w:pPr>
      <w:r w:rsidRPr="0097575C">
        <w:rPr>
          <w:rFonts w:ascii="Arial" w:hAnsi="Arial" w:cs="Arial"/>
          <w:b/>
          <w:bCs/>
        </w:rPr>
        <w:t xml:space="preserve">Assinale 1 (uma) das opções de modalidades para a qual deseja concorrer neste Edital de Seleção, conforme descrito a seguir: </w:t>
      </w:r>
    </w:p>
    <w:p w14:paraId="0EE99B2B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agas de a</w:t>
      </w:r>
      <w:r w:rsidRPr="003F0123">
        <w:rPr>
          <w:rFonts w:ascii="Arial" w:hAnsi="Arial" w:cs="Arial"/>
        </w:rPr>
        <w:t xml:space="preserve">mpla concorrência </w:t>
      </w:r>
    </w:p>
    <w:p w14:paraId="32F27692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    ) V</w:t>
      </w:r>
      <w:r w:rsidRPr="003F0123">
        <w:rPr>
          <w:rFonts w:ascii="Arial" w:hAnsi="Arial" w:cs="Arial"/>
        </w:rPr>
        <w:t>agas reservadas para ações afirmativas</w:t>
      </w:r>
    </w:p>
    <w:p w14:paraId="1ABB907D" w14:textId="77777777" w:rsidR="0097575C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8A2CFE5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você assinalou que está concorrendo na modalidade de vagas reservadas para ações afirmativas, você deve assinalar 1 (uma) das alternativas abaixo, </w:t>
      </w:r>
      <w:r w:rsidRPr="003F0123">
        <w:rPr>
          <w:rFonts w:ascii="Arial" w:hAnsi="Arial" w:cs="Arial"/>
        </w:rPr>
        <w:t>indicando um d</w:t>
      </w:r>
      <w:r w:rsidRPr="003F0123">
        <w:rPr>
          <w:rFonts w:ascii="Arial" w:hAnsi="Arial" w:cs="Arial"/>
          <w:lang w:eastAsia="pt-BR"/>
        </w:rPr>
        <w:t>os grupos previstos no Art. 2º. da Resolução 67/2021 do CONSU:</w:t>
      </w:r>
    </w:p>
    <w:p w14:paraId="090E5E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 - Negros (pretos, pardos); </w:t>
      </w:r>
    </w:p>
    <w:p w14:paraId="0756E94A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 - Povos e Comunidades Tradicionais</w:t>
      </w:r>
    </w:p>
    <w:p w14:paraId="2C406C10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>III - Pessoas Trans (transgêneros, transexuais e travestis)</w:t>
      </w:r>
    </w:p>
    <w:p w14:paraId="3E7E73C9" w14:textId="77777777" w:rsidR="0097575C" w:rsidRPr="003F0123" w:rsidRDefault="0097575C" w:rsidP="0097575C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  ) </w:t>
      </w:r>
      <w:r w:rsidRPr="003F0123">
        <w:rPr>
          <w:rFonts w:ascii="Arial" w:hAnsi="Arial" w:cs="Arial"/>
        </w:rPr>
        <w:t xml:space="preserve">IV - Pessoas com deficiência (PcD); </w:t>
      </w:r>
    </w:p>
    <w:p w14:paraId="142CB4EC" w14:textId="77777777" w:rsidR="0097575C" w:rsidRDefault="0097575C" w:rsidP="0097575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 ) </w:t>
      </w:r>
      <w:r w:rsidRPr="003F0123">
        <w:rPr>
          <w:rFonts w:ascii="Arial" w:hAnsi="Arial" w:cs="Arial"/>
        </w:rPr>
        <w:t xml:space="preserve">V - Pessoas refugiadas, solicitantes da condição de refugiado e imigrantes humanitários. </w:t>
      </w:r>
    </w:p>
    <w:p w14:paraId="12257F7A" w14:textId="77777777" w:rsidR="0097575C" w:rsidRPr="00304359" w:rsidRDefault="0097575C" w:rsidP="0097575C">
      <w:pPr>
        <w:jc w:val="both"/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 xml:space="preserve">Obs: Lembrando que, conforme descrito no item 3.4 do Edital de Seleção, </w:t>
      </w:r>
      <w:r>
        <w:rPr>
          <w:rFonts w:ascii="Arial" w:hAnsi="Arial" w:cs="Arial"/>
        </w:rPr>
        <w:t xml:space="preserve">candidatos(as) que forem </w:t>
      </w:r>
      <w:r w:rsidRPr="003F0123">
        <w:rPr>
          <w:rFonts w:ascii="Arial" w:hAnsi="Arial" w:cs="Arial"/>
        </w:rPr>
        <w:t xml:space="preserve">concorrer às vagas reservadas </w:t>
      </w:r>
      <w:r>
        <w:rPr>
          <w:rFonts w:ascii="Arial" w:hAnsi="Arial" w:cs="Arial"/>
        </w:rPr>
        <w:t>para ações afirmativas</w:t>
      </w:r>
      <w:r w:rsidRPr="003F0123">
        <w:rPr>
          <w:rFonts w:ascii="Arial" w:hAnsi="Arial" w:cs="Arial"/>
        </w:rPr>
        <w:t xml:space="preserve"> deverá preencher e assinar </w:t>
      </w:r>
      <w:r w:rsidRPr="009C5680">
        <w:rPr>
          <w:rFonts w:ascii="Arial" w:hAnsi="Arial" w:cs="Arial"/>
        </w:rPr>
        <w:t>autodeclaração</w:t>
      </w:r>
      <w:r w:rsidRPr="003F0123">
        <w:rPr>
          <w:rFonts w:ascii="Arial" w:hAnsi="Arial" w:cs="Arial"/>
        </w:rPr>
        <w:t xml:space="preserve"> correspondente ao grupo requerido, </w:t>
      </w:r>
      <w:r w:rsidRPr="00DC024F">
        <w:rPr>
          <w:rFonts w:ascii="Arial" w:hAnsi="Arial" w:cs="Arial"/>
        </w:rPr>
        <w:t>cujo modelo está disponível para download na página eletrônica do PPGCRDF</w:t>
      </w:r>
      <w:r w:rsidRPr="003F012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Adicionalmente, o</w:t>
      </w:r>
      <w:r w:rsidRPr="003F0123">
        <w:rPr>
          <w:rFonts w:ascii="Arial" w:hAnsi="Arial" w:cs="Arial"/>
        </w:rPr>
        <w:t xml:space="preserve"> grupo requerido no ato da inscrição não poderá ser alterado em nenhuma das etapas do processo seletivo.</w:t>
      </w:r>
    </w:p>
    <w:p w14:paraId="43983892" w14:textId="77777777" w:rsidR="008D3FBB" w:rsidRDefault="008D3FBB" w:rsidP="00F5055C">
      <w:pPr>
        <w:jc w:val="center"/>
        <w:rPr>
          <w:rFonts w:ascii="Arial" w:hAnsi="Arial" w:cs="Arial"/>
          <w:b/>
        </w:rPr>
      </w:pPr>
    </w:p>
    <w:p w14:paraId="09799D86" w14:textId="77777777" w:rsidR="00F20E2D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62DB8CEF" w14:textId="218817A2" w:rsidR="00F20E2D" w:rsidRPr="00610F78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Juiz de Fora, ____, de ________________, de 202</w:t>
      </w:r>
      <w:r w:rsidR="00EB526E">
        <w:rPr>
          <w:rFonts w:ascii="Arial" w:hAnsi="Arial" w:cs="Arial"/>
          <w:bCs/>
          <w:sz w:val="22"/>
          <w:szCs w:val="22"/>
        </w:rPr>
        <w:t>4</w:t>
      </w:r>
    </w:p>
    <w:p w14:paraId="1BBA8DC9" w14:textId="77777777" w:rsidR="00F20E2D" w:rsidRPr="00610F78" w:rsidRDefault="00F20E2D" w:rsidP="00F20E2D">
      <w:pPr>
        <w:spacing w:line="480" w:lineRule="auto"/>
        <w:ind w:right="-710"/>
        <w:rPr>
          <w:rFonts w:ascii="Arial" w:hAnsi="Arial" w:cs="Arial"/>
          <w:bCs/>
          <w:sz w:val="22"/>
          <w:szCs w:val="22"/>
        </w:rPr>
      </w:pPr>
    </w:p>
    <w:p w14:paraId="5EDE0D24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bCs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___________________________________________</w:t>
      </w:r>
    </w:p>
    <w:p w14:paraId="07AB15F8" w14:textId="77777777" w:rsidR="00F20E2D" w:rsidRPr="00610F78" w:rsidRDefault="00F20E2D" w:rsidP="00F20E2D">
      <w:pPr>
        <w:ind w:right="-710"/>
        <w:jc w:val="center"/>
        <w:rPr>
          <w:rFonts w:ascii="Arial" w:hAnsi="Arial" w:cs="Arial"/>
          <w:sz w:val="22"/>
          <w:szCs w:val="22"/>
        </w:rPr>
      </w:pPr>
      <w:r w:rsidRPr="00610F78">
        <w:rPr>
          <w:rFonts w:ascii="Arial" w:hAnsi="Arial" w:cs="Arial"/>
          <w:bCs/>
          <w:sz w:val="22"/>
          <w:szCs w:val="22"/>
        </w:rPr>
        <w:t>Assinatura do(a) candidato(a)</w:t>
      </w:r>
    </w:p>
    <w:p w14:paraId="4B8AEE2E" w14:textId="77777777" w:rsidR="0066530C" w:rsidRPr="00304359" w:rsidRDefault="0066530C" w:rsidP="00404BD5">
      <w:pPr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</w:pPr>
    </w:p>
    <w:p w14:paraId="2BE02FAE" w14:textId="77777777" w:rsidR="0045552B" w:rsidRPr="00304359" w:rsidRDefault="0045552B" w:rsidP="001604C5">
      <w:pPr>
        <w:spacing w:line="360" w:lineRule="auto"/>
        <w:jc w:val="center"/>
        <w:rPr>
          <w:rFonts w:ascii="Arial" w:hAnsi="Arial" w:cs="Arial"/>
          <w:u w:val="single"/>
        </w:rPr>
      </w:pPr>
    </w:p>
    <w:sectPr w:rsidR="0045552B" w:rsidRPr="00304359" w:rsidSect="00AA049B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6F8BE" w14:textId="77777777" w:rsidR="00AA049B" w:rsidRDefault="00AA049B" w:rsidP="00FD4F95">
      <w:r>
        <w:separator/>
      </w:r>
    </w:p>
  </w:endnote>
  <w:endnote w:type="continuationSeparator" w:id="0">
    <w:p w14:paraId="4A53BEA1" w14:textId="77777777" w:rsidR="00AA049B" w:rsidRDefault="00AA049B" w:rsidP="00FD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2098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4421E" w14:textId="2C2808A1" w:rsidR="00FD4F95" w:rsidRDefault="00FD4F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</w:sdtContent>
  </w:sdt>
  <w:p w14:paraId="564CA9F1" w14:textId="77777777" w:rsidR="00FD4F95" w:rsidRDefault="00FD4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D1766" w14:textId="77777777" w:rsidR="00AA049B" w:rsidRDefault="00AA049B" w:rsidP="00FD4F95">
      <w:r>
        <w:separator/>
      </w:r>
    </w:p>
  </w:footnote>
  <w:footnote w:type="continuationSeparator" w:id="0">
    <w:p w14:paraId="677C2341" w14:textId="77777777" w:rsidR="00AA049B" w:rsidRDefault="00AA049B" w:rsidP="00FD4F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TQyMDEwsjQ3NzJU0lEKTi0uzszPAykwqQUArPpmWywAAAA="/>
  </w:docVars>
  <w:rsids>
    <w:rsidRoot w:val="00F5055C"/>
    <w:rsid w:val="00006A7E"/>
    <w:rsid w:val="00050837"/>
    <w:rsid w:val="000A273D"/>
    <w:rsid w:val="000F36DF"/>
    <w:rsid w:val="00104EE7"/>
    <w:rsid w:val="001163CD"/>
    <w:rsid w:val="00117215"/>
    <w:rsid w:val="00123C5E"/>
    <w:rsid w:val="00152327"/>
    <w:rsid w:val="001604C5"/>
    <w:rsid w:val="00175060"/>
    <w:rsid w:val="0017589D"/>
    <w:rsid w:val="001E42B0"/>
    <w:rsid w:val="0025145E"/>
    <w:rsid w:val="002603B2"/>
    <w:rsid w:val="0026654E"/>
    <w:rsid w:val="00304359"/>
    <w:rsid w:val="003326DF"/>
    <w:rsid w:val="003D3816"/>
    <w:rsid w:val="00404BD5"/>
    <w:rsid w:val="0045552B"/>
    <w:rsid w:val="00523300"/>
    <w:rsid w:val="0055246D"/>
    <w:rsid w:val="00560E60"/>
    <w:rsid w:val="00565965"/>
    <w:rsid w:val="0057378C"/>
    <w:rsid w:val="005A2976"/>
    <w:rsid w:val="005A71A6"/>
    <w:rsid w:val="006031D3"/>
    <w:rsid w:val="00662A5C"/>
    <w:rsid w:val="0066530C"/>
    <w:rsid w:val="0071630C"/>
    <w:rsid w:val="00722A7A"/>
    <w:rsid w:val="00752CEE"/>
    <w:rsid w:val="0078387B"/>
    <w:rsid w:val="007B5098"/>
    <w:rsid w:val="00834113"/>
    <w:rsid w:val="0087302A"/>
    <w:rsid w:val="008B162E"/>
    <w:rsid w:val="008D3FBB"/>
    <w:rsid w:val="00906287"/>
    <w:rsid w:val="0097575C"/>
    <w:rsid w:val="0098502F"/>
    <w:rsid w:val="00AA049B"/>
    <w:rsid w:val="00BA152F"/>
    <w:rsid w:val="00C57BA8"/>
    <w:rsid w:val="00D033F0"/>
    <w:rsid w:val="00D57347"/>
    <w:rsid w:val="00DD216A"/>
    <w:rsid w:val="00DD746A"/>
    <w:rsid w:val="00DF370C"/>
    <w:rsid w:val="00E007F9"/>
    <w:rsid w:val="00E46D58"/>
    <w:rsid w:val="00E81E6E"/>
    <w:rsid w:val="00EB526E"/>
    <w:rsid w:val="00EF0DC8"/>
    <w:rsid w:val="00F20E2D"/>
    <w:rsid w:val="00F5055C"/>
    <w:rsid w:val="00FA6F5B"/>
    <w:rsid w:val="00FB48DD"/>
    <w:rsid w:val="00FB7F4E"/>
    <w:rsid w:val="00FC442E"/>
    <w:rsid w:val="00FD4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86CAFB8"/>
  <w15:docId w15:val="{11B618EE-E11F-46EE-BAA5-4AC5D3A53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55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genda1">
    <w:name w:val="Legenda1"/>
    <w:basedOn w:val="Normal"/>
    <w:next w:val="Normal"/>
    <w:rsid w:val="00F5055C"/>
    <w:pPr>
      <w:jc w:val="right"/>
    </w:pPr>
    <w:rPr>
      <w:rFonts w:ascii="Tahoma" w:hAnsi="Tahoma"/>
      <w:b/>
      <w:sz w:val="20"/>
      <w:szCs w:val="20"/>
    </w:rPr>
  </w:style>
  <w:style w:type="table" w:styleId="TableGrid">
    <w:name w:val="Table Grid"/>
    <w:basedOn w:val="TableNormal"/>
    <w:uiPriority w:val="59"/>
    <w:rsid w:val="00F5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04BD5"/>
    <w:rPr>
      <w:b/>
      <w:bCs/>
    </w:rPr>
  </w:style>
  <w:style w:type="character" w:customStyle="1" w:styleId="apple-converted-space">
    <w:name w:val="apple-converted-space"/>
    <w:basedOn w:val="DefaultParagraphFont"/>
    <w:rsid w:val="00404BD5"/>
  </w:style>
  <w:style w:type="paragraph" w:styleId="BalloonText">
    <w:name w:val="Balloon Text"/>
    <w:basedOn w:val="Normal"/>
    <w:link w:val="BalloonTextChar"/>
    <w:uiPriority w:val="99"/>
    <w:semiHidden/>
    <w:unhideWhenUsed/>
    <w:rsid w:val="005737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78C"/>
    <w:rPr>
      <w:rFonts w:ascii="Segoe UI" w:eastAsia="Times New Roman" w:hAnsi="Segoe UI" w:cs="Segoe UI"/>
      <w:sz w:val="18"/>
      <w:szCs w:val="18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8B162E"/>
    <w:pPr>
      <w:suppressAutoHyphens w:val="0"/>
      <w:spacing w:before="100" w:beforeAutospacing="1" w:after="100" w:afterAutospacing="1"/>
    </w:pPr>
    <w:rPr>
      <w:lang w:eastAsia="pt-BR"/>
    </w:rPr>
  </w:style>
  <w:style w:type="character" w:styleId="Hyperlink">
    <w:name w:val="Hyperlink"/>
    <w:uiPriority w:val="99"/>
    <w:unhideWhenUsed/>
    <w:rsid w:val="008B162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F9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FD4F95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4F95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3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ufjf.br/mcreab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estrado.fisioterapia@ufjf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5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Lilian Pinto da Silva</cp:lastModifiedBy>
  <cp:revision>5</cp:revision>
  <cp:lastPrinted>2017-04-11T18:54:00Z</cp:lastPrinted>
  <dcterms:created xsi:type="dcterms:W3CDTF">2022-04-26T10:34:00Z</dcterms:created>
  <dcterms:modified xsi:type="dcterms:W3CDTF">2024-03-20T18:29:00Z</dcterms:modified>
</cp:coreProperties>
</file>